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horzAnchor="margin" w:tblpXSpec="center" w:tblpY="259"/>
        <w:tblW w:w="10201" w:type="dxa"/>
        <w:tblLook w:val="04A0" w:firstRow="1" w:lastRow="0" w:firstColumn="1" w:lastColumn="0" w:noHBand="0" w:noVBand="1"/>
      </w:tblPr>
      <w:tblGrid>
        <w:gridCol w:w="4582"/>
        <w:gridCol w:w="5619"/>
      </w:tblGrid>
      <w:tr w:rsidR="00116A4B" w:rsidRPr="00EC46BD" w14:paraId="0F37F947" w14:textId="77777777" w:rsidTr="00EA6EF3">
        <w:trPr>
          <w:trHeight w:val="1370"/>
        </w:trPr>
        <w:tc>
          <w:tcPr>
            <w:tcW w:w="4582" w:type="dxa"/>
            <w:vAlign w:val="center"/>
          </w:tcPr>
          <w:p w14:paraId="5E503845" w14:textId="0CF33CE9" w:rsidR="00EA6EF3" w:rsidRPr="00EC46BD" w:rsidRDefault="00AF0EEE" w:rsidP="00410EFB">
            <w:pPr>
              <w:rPr>
                <w:rFonts w:ascii="Georgia" w:hAnsi="Georgi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6A746506" wp14:editId="2F6FD88F">
                  <wp:simplePos x="0" y="0"/>
                  <wp:positionH relativeFrom="column">
                    <wp:posOffset>560070</wp:posOffset>
                  </wp:positionH>
                  <wp:positionV relativeFrom="paragraph">
                    <wp:posOffset>-26670</wp:posOffset>
                  </wp:positionV>
                  <wp:extent cx="1438910" cy="687705"/>
                  <wp:effectExtent l="0" t="0" r="0" b="0"/>
                  <wp:wrapTight wrapText="bothSides">
                    <wp:wrapPolygon edited="0">
                      <wp:start x="2288" y="0"/>
                      <wp:lineTo x="2097" y="12765"/>
                      <wp:lineTo x="381" y="13961"/>
                      <wp:lineTo x="191" y="15158"/>
                      <wp:lineTo x="572" y="19147"/>
                      <wp:lineTo x="1906" y="21141"/>
                      <wp:lineTo x="2097" y="21141"/>
                      <wp:lineTo x="4004" y="21141"/>
                      <wp:lineTo x="4385" y="21141"/>
                      <wp:lineTo x="5529" y="19546"/>
                      <wp:lineTo x="5529" y="19147"/>
                      <wp:lineTo x="20590" y="17152"/>
                      <wp:lineTo x="21352" y="16753"/>
                      <wp:lineTo x="20399" y="12765"/>
                      <wp:lineTo x="20780" y="7978"/>
                      <wp:lineTo x="20590" y="6382"/>
                      <wp:lineTo x="21352" y="399"/>
                      <wp:lineTo x="20018" y="0"/>
                      <wp:lineTo x="6101" y="0"/>
                      <wp:lineTo x="2288" y="0"/>
                    </wp:wrapPolygon>
                  </wp:wrapTight>
                  <wp:docPr id="5" name="Resim 16" descr="lo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6" descr="log"/>
                          <pic:cNvPicPr>
                            <a:picLocks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910" cy="687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19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468B9B0A" w14:textId="77777777" w:rsidR="00EA6EF3" w:rsidRPr="00EA6EF3" w:rsidRDefault="00EA6EF3" w:rsidP="00410EFB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</w:p>
          <w:p w14:paraId="74C79EA7" w14:textId="59205A5E" w:rsidR="00EA6EF3" w:rsidRPr="00EA6EF3" w:rsidRDefault="00EA6EF3" w:rsidP="00EA6EF3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EA6EF3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>IJ</w:t>
            </w:r>
            <w:r w:rsidR="00AF0EEE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>CER</w:t>
            </w:r>
            <w:r w:rsidRPr="00EA6EF3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EA6EF3">
              <w:rPr>
                <w:b/>
                <w:color w:val="000000" w:themeColor="text1"/>
                <w:sz w:val="28"/>
                <w:szCs w:val="28"/>
              </w:rPr>
              <w:t>Revision</w:t>
            </w:r>
            <w:proofErr w:type="spellEnd"/>
            <w:r w:rsidRPr="00EA6EF3">
              <w:rPr>
                <w:b/>
                <w:color w:val="000000" w:themeColor="text1"/>
                <w:sz w:val="28"/>
                <w:szCs w:val="28"/>
              </w:rPr>
              <w:t xml:space="preserve"> Form</w:t>
            </w:r>
          </w:p>
          <w:p w14:paraId="291E6C93" w14:textId="77777777" w:rsidR="00EA6EF3" w:rsidRPr="00EC46BD" w:rsidRDefault="00EA6EF3" w:rsidP="00EA6EF3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EA6EF3">
              <w:rPr>
                <w:b/>
                <w:color w:val="000000" w:themeColor="text1"/>
                <w:sz w:val="28"/>
                <w:szCs w:val="28"/>
              </w:rPr>
              <w:t>(</w:t>
            </w:r>
            <w:proofErr w:type="spellStart"/>
            <w:r w:rsidRPr="00EA6EF3">
              <w:rPr>
                <w:b/>
                <w:color w:val="000000" w:themeColor="text1"/>
                <w:sz w:val="28"/>
                <w:szCs w:val="28"/>
              </w:rPr>
              <w:t>Authors</w:t>
            </w:r>
            <w:proofErr w:type="spellEnd"/>
            <w:r w:rsidRPr="00EA6EF3">
              <w:rPr>
                <w:b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7162E345" w14:textId="77777777" w:rsidR="00530F14" w:rsidRPr="008D61DE" w:rsidRDefault="00530F14" w:rsidP="00530F14">
      <w:pPr>
        <w:pStyle w:val="GvdeMetni"/>
        <w:rPr>
          <w:rFonts w:ascii="Times New Roman" w:hAnsi="Times New Roman" w:cs="Times New Roman"/>
          <w:bCs/>
          <w:lang w:val="en-US"/>
        </w:rPr>
      </w:pPr>
    </w:p>
    <w:tbl>
      <w:tblPr>
        <w:tblpPr w:leftFromText="180" w:rightFromText="180" w:topFromText="100" w:bottomFromText="100" w:vertAnchor="text" w:horzAnchor="margin" w:tblpX="-572" w:tblpY="30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6"/>
        <w:gridCol w:w="6945"/>
      </w:tblGrid>
      <w:tr w:rsidR="00530F14" w:rsidRPr="008D61DE" w14:paraId="4C21DC8F" w14:textId="77777777" w:rsidTr="00EA6EF3">
        <w:trPr>
          <w:trHeight w:val="269"/>
        </w:trPr>
        <w:tc>
          <w:tcPr>
            <w:tcW w:w="10201" w:type="dxa"/>
            <w:gridSpan w:val="2"/>
            <w:shd w:val="clear" w:color="auto" w:fill="D9D9D9" w:themeFill="background1" w:themeFillShade="D9"/>
          </w:tcPr>
          <w:p w14:paraId="79B5BD08" w14:textId="77777777" w:rsidR="00530F14" w:rsidRPr="008D61DE" w:rsidRDefault="00530F14" w:rsidP="00C03E71">
            <w:pPr>
              <w:pStyle w:val="GvdeMetni"/>
              <w:rPr>
                <w:rStyle w:val="gd"/>
                <w:rFonts w:ascii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Manuscript Information</w:t>
            </w:r>
          </w:p>
        </w:tc>
      </w:tr>
      <w:tr w:rsidR="00530F14" w:rsidRPr="008D61DE" w14:paraId="03F0B342" w14:textId="77777777" w:rsidTr="00EA6EF3">
        <w:trPr>
          <w:trHeight w:val="228"/>
        </w:trPr>
        <w:tc>
          <w:tcPr>
            <w:tcW w:w="3256" w:type="dxa"/>
          </w:tcPr>
          <w:p w14:paraId="4A172F24" w14:textId="77777777" w:rsidR="00530F14" w:rsidRPr="008D61DE" w:rsidRDefault="00530F14" w:rsidP="00C03E71">
            <w:pPr>
              <w:pStyle w:val="GvdeMetni"/>
              <w:jc w:val="left"/>
              <w:rPr>
                <w:rFonts w:ascii="Times New Roman" w:hAnsi="Times New Roman" w:cs="Times New Roman"/>
                <w:bCs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Manuscript ID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86612" w14:textId="77777777" w:rsidR="00530F14" w:rsidRPr="008D61DE" w:rsidRDefault="00530F14" w:rsidP="00C03E71">
            <w:pPr>
              <w:pStyle w:val="NormalWeb"/>
              <w:spacing w:before="0" w:beforeAutospacing="0" w:after="0" w:afterAutospacing="0"/>
              <w:rPr>
                <w:rStyle w:val="gd"/>
                <w:rFonts w:ascii="Times New Roman" w:hAnsi="Times New Roman" w:cs="Times New Roman"/>
                <w:bCs/>
              </w:rPr>
            </w:pPr>
          </w:p>
        </w:tc>
      </w:tr>
      <w:tr w:rsidR="00530F14" w:rsidRPr="008D61DE" w14:paraId="61AD74B4" w14:textId="77777777" w:rsidTr="00EA6EF3">
        <w:tc>
          <w:tcPr>
            <w:tcW w:w="3256" w:type="dxa"/>
          </w:tcPr>
          <w:p w14:paraId="4419A20D" w14:textId="77777777" w:rsidR="00530F14" w:rsidRPr="008D61DE" w:rsidRDefault="00530F14" w:rsidP="00C03E71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Manuscript Title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6A939B" w14:textId="77777777" w:rsidR="00530F14" w:rsidRPr="008D61DE" w:rsidRDefault="00530F14" w:rsidP="00C03E71">
            <w:pPr>
              <w:pStyle w:val="GvdeMetni"/>
              <w:jc w:val="left"/>
              <w:rPr>
                <w:rStyle w:val="apple-style-span"/>
                <w:rFonts w:ascii="Times New Roman" w:hAnsi="Times New Roman" w:cs="Times New Roman"/>
                <w:bCs/>
                <w:lang w:val="en-IN"/>
              </w:rPr>
            </w:pPr>
          </w:p>
        </w:tc>
      </w:tr>
      <w:tr w:rsidR="00530F14" w:rsidRPr="008D61DE" w14:paraId="737561E7" w14:textId="77777777" w:rsidTr="00EA6EF3">
        <w:tc>
          <w:tcPr>
            <w:tcW w:w="3256" w:type="dxa"/>
          </w:tcPr>
          <w:p w14:paraId="5662FD99" w14:textId="77777777" w:rsidR="00530F14" w:rsidRPr="008D61DE" w:rsidRDefault="00530F14" w:rsidP="00C03E71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>Date Received from Journal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7B91D" w14:textId="77777777" w:rsidR="00530F14" w:rsidRPr="008D61DE" w:rsidRDefault="00530F14" w:rsidP="00C03E71">
            <w:pPr>
              <w:spacing w:after="0" w:line="240" w:lineRule="auto"/>
              <w:rPr>
                <w:rStyle w:val="apple-style-span"/>
                <w:rFonts w:eastAsia="MS Mincho"/>
                <w:color w:val="000000"/>
              </w:rPr>
            </w:pPr>
          </w:p>
        </w:tc>
      </w:tr>
      <w:tr w:rsidR="00530F14" w:rsidRPr="008D61DE" w14:paraId="139B419F" w14:textId="77777777" w:rsidTr="00EA6EF3">
        <w:tc>
          <w:tcPr>
            <w:tcW w:w="3256" w:type="dxa"/>
          </w:tcPr>
          <w:p w14:paraId="7939C8FC" w14:textId="77777777" w:rsidR="00530F14" w:rsidRPr="008D61DE" w:rsidRDefault="00530F14" w:rsidP="00C03E71">
            <w:pPr>
              <w:pStyle w:val="GvdeMetni"/>
              <w:jc w:val="left"/>
              <w:rPr>
                <w:rFonts w:ascii="Times New Roman" w:hAnsi="Times New Roman" w:cs="Times New Roman"/>
                <w:bCs/>
                <w:lang w:val="en-US"/>
              </w:rPr>
            </w:pPr>
            <w:r w:rsidRPr="008D61DE">
              <w:rPr>
                <w:rFonts w:ascii="Times New Roman" w:hAnsi="Times New Roman" w:cs="Times New Roman"/>
                <w:bCs/>
                <w:lang w:val="en-US"/>
              </w:rPr>
              <w:t xml:space="preserve">Date </w:t>
            </w:r>
            <w:r>
              <w:rPr>
                <w:rFonts w:ascii="Times New Roman" w:hAnsi="Times New Roman" w:cs="Times New Roman"/>
                <w:bCs/>
                <w:lang w:val="en-US"/>
              </w:rPr>
              <w:t>to Send Revision</w:t>
            </w:r>
            <w:r w:rsidRPr="008D61DE">
              <w:rPr>
                <w:rFonts w:ascii="Times New Roman" w:hAnsi="Times New Roman" w:cs="Times New Roman"/>
                <w:bCs/>
                <w:lang w:val="en-US"/>
              </w:rPr>
              <w:t xml:space="preserve"> Report:</w:t>
            </w:r>
          </w:p>
        </w:tc>
        <w:tc>
          <w:tcPr>
            <w:tcW w:w="69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0654E" w14:textId="77777777" w:rsidR="00530F14" w:rsidRPr="008D61DE" w:rsidRDefault="00530F14" w:rsidP="00C03E71">
            <w:pPr>
              <w:spacing w:after="0" w:line="240" w:lineRule="auto"/>
              <w:rPr>
                <w:rStyle w:val="apple-style-span"/>
                <w:rFonts w:eastAsia="MS Mincho"/>
                <w:color w:val="000000"/>
              </w:rPr>
            </w:pPr>
          </w:p>
        </w:tc>
      </w:tr>
    </w:tbl>
    <w:tbl>
      <w:tblPr>
        <w:tblStyle w:val="TabloKlavuzu"/>
        <w:tblW w:w="10206" w:type="dxa"/>
        <w:tblInd w:w="-572" w:type="dxa"/>
        <w:tblLook w:val="04A0" w:firstRow="1" w:lastRow="0" w:firstColumn="1" w:lastColumn="0" w:noHBand="0" w:noVBand="1"/>
      </w:tblPr>
      <w:tblGrid>
        <w:gridCol w:w="10206"/>
      </w:tblGrid>
      <w:tr w:rsidR="00530F14" w:rsidRPr="00530F14" w14:paraId="7C2A7CEA" w14:textId="77777777" w:rsidTr="00EA6EF3">
        <w:tc>
          <w:tcPr>
            <w:tcW w:w="10206" w:type="dxa"/>
          </w:tcPr>
          <w:p w14:paraId="463133E6" w14:textId="77777777" w:rsidR="00530F14" w:rsidRPr="00530F14" w:rsidRDefault="00530F14" w:rsidP="00C03E71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  <w:r w:rsidRPr="00530F14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etter to Reviewers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….</w:t>
            </w:r>
          </w:p>
          <w:p w14:paraId="68A0CECD" w14:textId="77777777" w:rsidR="00530F14" w:rsidRPr="00530F14" w:rsidRDefault="00530F14" w:rsidP="00C03E71">
            <w:pPr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</w:tbl>
    <w:p w14:paraId="0507132C" w14:textId="77777777" w:rsidR="00530F14" w:rsidRDefault="00530F14"/>
    <w:tbl>
      <w:tblPr>
        <w:tblStyle w:val="TabloKlavuzu"/>
        <w:tblW w:w="5631" w:type="pct"/>
        <w:tblInd w:w="-572" w:type="dxa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530F14" w14:paraId="74BF768A" w14:textId="77777777" w:rsidTr="00EA6EF3">
        <w:tc>
          <w:tcPr>
            <w:tcW w:w="1876" w:type="pct"/>
            <w:shd w:val="clear" w:color="auto" w:fill="D9D9D9" w:themeFill="background1" w:themeFillShade="D9"/>
          </w:tcPr>
          <w:p w14:paraId="7B7743B1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1</w:t>
            </w:r>
          </w:p>
        </w:tc>
        <w:tc>
          <w:tcPr>
            <w:tcW w:w="1735" w:type="pct"/>
            <w:vMerge w:val="restart"/>
            <w:shd w:val="clear" w:color="auto" w:fill="D9D9D9" w:themeFill="background1" w:themeFillShade="D9"/>
          </w:tcPr>
          <w:p w14:paraId="296CCCCC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Describe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  <w:tc>
          <w:tcPr>
            <w:tcW w:w="1389" w:type="pct"/>
            <w:vMerge w:val="restart"/>
            <w:shd w:val="clear" w:color="auto" w:fill="D9D9D9" w:themeFill="background1" w:themeFillShade="D9"/>
          </w:tcPr>
          <w:p w14:paraId="4DF96C60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Justify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</w:tr>
      <w:tr w:rsidR="00530F14" w:rsidRPr="00530F14" w14:paraId="42A8612A" w14:textId="77777777" w:rsidTr="00EA6EF3">
        <w:tc>
          <w:tcPr>
            <w:tcW w:w="1876" w:type="pct"/>
            <w:shd w:val="clear" w:color="auto" w:fill="D9D9D9" w:themeFill="background1" w:themeFillShade="D9"/>
          </w:tcPr>
          <w:p w14:paraId="703379E6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530F14">
              <w:rPr>
                <w:rFonts w:ascii="Times New Roman" w:hAnsi="Times New Roman" w:cs="Times New Roman"/>
                <w:b/>
                <w:lang w:val="en-GB"/>
              </w:rPr>
              <w:t>Reviewers Comment</w:t>
            </w:r>
          </w:p>
        </w:tc>
        <w:tc>
          <w:tcPr>
            <w:tcW w:w="1735" w:type="pct"/>
            <w:vMerge/>
            <w:shd w:val="clear" w:color="auto" w:fill="D9D9D9" w:themeFill="background1" w:themeFillShade="D9"/>
          </w:tcPr>
          <w:p w14:paraId="01D870CF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389" w:type="pct"/>
            <w:vMerge/>
            <w:shd w:val="clear" w:color="auto" w:fill="D9D9D9" w:themeFill="background1" w:themeFillShade="D9"/>
          </w:tcPr>
          <w:p w14:paraId="676C593D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530F14" w:rsidRPr="005C261E" w14:paraId="7E6840AF" w14:textId="77777777" w:rsidTr="00EA6EF3">
        <w:tc>
          <w:tcPr>
            <w:tcW w:w="1876" w:type="pct"/>
          </w:tcPr>
          <w:p w14:paraId="50A4573B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5" w:type="pct"/>
          </w:tcPr>
          <w:p w14:paraId="4BB35D81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3B170D5B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17DDDDDB" w14:textId="77777777" w:rsidTr="00EA6EF3">
        <w:tc>
          <w:tcPr>
            <w:tcW w:w="1876" w:type="pct"/>
          </w:tcPr>
          <w:p w14:paraId="0086779C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5" w:type="pct"/>
          </w:tcPr>
          <w:p w14:paraId="41A73CD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47D6D608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129034BA" w14:textId="77777777" w:rsidTr="00EA6EF3">
        <w:tc>
          <w:tcPr>
            <w:tcW w:w="1876" w:type="pct"/>
          </w:tcPr>
          <w:p w14:paraId="3594D215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5" w:type="pct"/>
          </w:tcPr>
          <w:p w14:paraId="294C39F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C584D09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7C20F565" w14:textId="77777777" w:rsidTr="00EA6EF3">
        <w:tc>
          <w:tcPr>
            <w:tcW w:w="1876" w:type="pct"/>
          </w:tcPr>
          <w:p w14:paraId="4143911F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5" w:type="pct"/>
          </w:tcPr>
          <w:p w14:paraId="58232C0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585CD33F" w14:textId="77777777" w:rsidR="00530F14" w:rsidRPr="00F15EDC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6FCB2085" w14:textId="77777777" w:rsidTr="00EA6EF3">
        <w:tc>
          <w:tcPr>
            <w:tcW w:w="1876" w:type="pct"/>
          </w:tcPr>
          <w:p w14:paraId="177317E8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35" w:type="pct"/>
          </w:tcPr>
          <w:p w14:paraId="3568EEA2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15977E0B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7F3E76CC" w14:textId="77777777" w:rsidTr="00EA6EF3">
        <w:tc>
          <w:tcPr>
            <w:tcW w:w="1876" w:type="pct"/>
          </w:tcPr>
          <w:p w14:paraId="5EAB74D1" w14:textId="77777777"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35" w:type="pct"/>
          </w:tcPr>
          <w:p w14:paraId="72AD6258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00A2C3CE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701A9ABD" w14:textId="77777777" w:rsidTr="00EA6EF3">
        <w:tc>
          <w:tcPr>
            <w:tcW w:w="1876" w:type="pct"/>
          </w:tcPr>
          <w:p w14:paraId="1A605C76" w14:textId="77777777"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735" w:type="pct"/>
          </w:tcPr>
          <w:p w14:paraId="7DC7CC8B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74FEDABE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149813F7" w14:textId="77777777" w:rsidTr="00EA6EF3">
        <w:tc>
          <w:tcPr>
            <w:tcW w:w="1876" w:type="pct"/>
          </w:tcPr>
          <w:p w14:paraId="47AF3E45" w14:textId="77777777"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735" w:type="pct"/>
          </w:tcPr>
          <w:p w14:paraId="28F4AF6A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4DFA40E3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52C2559B" w14:textId="77777777" w:rsidTr="00EA6EF3">
        <w:tc>
          <w:tcPr>
            <w:tcW w:w="1876" w:type="pct"/>
          </w:tcPr>
          <w:p w14:paraId="2942B9DB" w14:textId="77777777"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735" w:type="pct"/>
          </w:tcPr>
          <w:p w14:paraId="7FE0D933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FF98724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24DFC252" w14:textId="77777777" w:rsidTr="00EA6EF3">
        <w:tc>
          <w:tcPr>
            <w:tcW w:w="1876" w:type="pct"/>
          </w:tcPr>
          <w:p w14:paraId="045AF9F2" w14:textId="77777777"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35" w:type="pct"/>
          </w:tcPr>
          <w:p w14:paraId="31337C33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1F308EB7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372E9456" w14:textId="77777777" w:rsidR="00530F14" w:rsidRDefault="00530F14" w:rsidP="00530F14">
      <w:pPr>
        <w:spacing w:line="360" w:lineRule="auto"/>
      </w:pPr>
    </w:p>
    <w:tbl>
      <w:tblPr>
        <w:tblStyle w:val="TabloKlavuzu"/>
        <w:tblW w:w="5631" w:type="pct"/>
        <w:tblInd w:w="-572" w:type="dxa"/>
        <w:tblLook w:val="04A0" w:firstRow="1" w:lastRow="0" w:firstColumn="1" w:lastColumn="0" w:noHBand="0" w:noVBand="1"/>
      </w:tblPr>
      <w:tblGrid>
        <w:gridCol w:w="3830"/>
        <w:gridCol w:w="3541"/>
        <w:gridCol w:w="2835"/>
      </w:tblGrid>
      <w:tr w:rsidR="00530F14" w:rsidRPr="00530F14" w14:paraId="55867462" w14:textId="77777777" w:rsidTr="00EA6EF3">
        <w:tc>
          <w:tcPr>
            <w:tcW w:w="1876" w:type="pct"/>
            <w:shd w:val="clear" w:color="auto" w:fill="D9D9D9" w:themeFill="background1" w:themeFillShade="D9"/>
          </w:tcPr>
          <w:p w14:paraId="10FD8B33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REVIEWER 2</w:t>
            </w:r>
          </w:p>
        </w:tc>
        <w:tc>
          <w:tcPr>
            <w:tcW w:w="1735" w:type="pct"/>
            <w:vMerge w:val="restart"/>
            <w:shd w:val="clear" w:color="auto" w:fill="D9D9D9" w:themeFill="background1" w:themeFillShade="D9"/>
          </w:tcPr>
          <w:p w14:paraId="69D1E2D7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Describe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  <w:tc>
          <w:tcPr>
            <w:tcW w:w="1389" w:type="pct"/>
            <w:vMerge w:val="restart"/>
            <w:shd w:val="clear" w:color="auto" w:fill="D9D9D9" w:themeFill="background1" w:themeFillShade="D9"/>
          </w:tcPr>
          <w:p w14:paraId="33F83E9A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Justify Specific R</w:t>
            </w:r>
            <w:r w:rsidRPr="00530F14">
              <w:rPr>
                <w:rFonts w:ascii="Times New Roman" w:hAnsi="Times New Roman" w:cs="Times New Roman"/>
                <w:b/>
                <w:lang w:val="en-GB"/>
              </w:rPr>
              <w:t>evisions</w:t>
            </w:r>
          </w:p>
        </w:tc>
      </w:tr>
      <w:tr w:rsidR="00530F14" w:rsidRPr="00530F14" w14:paraId="76556FBF" w14:textId="77777777" w:rsidTr="00EA6EF3">
        <w:tc>
          <w:tcPr>
            <w:tcW w:w="1876" w:type="pct"/>
            <w:shd w:val="clear" w:color="auto" w:fill="D9D9D9" w:themeFill="background1" w:themeFillShade="D9"/>
          </w:tcPr>
          <w:p w14:paraId="222BB6A9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  <w:r w:rsidRPr="00530F14">
              <w:rPr>
                <w:rFonts w:ascii="Times New Roman" w:hAnsi="Times New Roman" w:cs="Times New Roman"/>
                <w:b/>
                <w:lang w:val="en-GB"/>
              </w:rPr>
              <w:t>Reviewers Comment</w:t>
            </w:r>
          </w:p>
        </w:tc>
        <w:tc>
          <w:tcPr>
            <w:tcW w:w="1735" w:type="pct"/>
            <w:vMerge/>
            <w:shd w:val="clear" w:color="auto" w:fill="D9D9D9" w:themeFill="background1" w:themeFillShade="D9"/>
          </w:tcPr>
          <w:p w14:paraId="020B29D2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1389" w:type="pct"/>
            <w:vMerge/>
            <w:shd w:val="clear" w:color="auto" w:fill="D9D9D9" w:themeFill="background1" w:themeFillShade="D9"/>
          </w:tcPr>
          <w:p w14:paraId="01500827" w14:textId="77777777" w:rsidR="00530F14" w:rsidRP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530F14" w:rsidRPr="005C261E" w14:paraId="13A04855" w14:textId="77777777" w:rsidTr="00EA6EF3">
        <w:tc>
          <w:tcPr>
            <w:tcW w:w="1876" w:type="pct"/>
          </w:tcPr>
          <w:p w14:paraId="46ACF05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5" w:type="pct"/>
          </w:tcPr>
          <w:p w14:paraId="738CE6EF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7F845AE7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73C702D5" w14:textId="77777777" w:rsidTr="00EA6EF3">
        <w:tc>
          <w:tcPr>
            <w:tcW w:w="1876" w:type="pct"/>
          </w:tcPr>
          <w:p w14:paraId="07039476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5" w:type="pct"/>
          </w:tcPr>
          <w:p w14:paraId="2F633375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0BB9D903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78D70BE8" w14:textId="77777777" w:rsidTr="00EA6EF3">
        <w:tc>
          <w:tcPr>
            <w:tcW w:w="1876" w:type="pct"/>
          </w:tcPr>
          <w:p w14:paraId="34C48EC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5" w:type="pct"/>
          </w:tcPr>
          <w:p w14:paraId="73A73E30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7209B0F8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30F14" w:rsidRPr="005C261E" w14:paraId="5BF96DEF" w14:textId="77777777" w:rsidTr="00EA6EF3">
        <w:tc>
          <w:tcPr>
            <w:tcW w:w="1876" w:type="pct"/>
          </w:tcPr>
          <w:p w14:paraId="6CF0C02F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5" w:type="pct"/>
          </w:tcPr>
          <w:p w14:paraId="6B09C37B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709D41FD" w14:textId="77777777" w:rsidR="00530F14" w:rsidRPr="00F15EDC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16B9EC99" w14:textId="77777777" w:rsidTr="00EA6EF3">
        <w:tc>
          <w:tcPr>
            <w:tcW w:w="1876" w:type="pct"/>
          </w:tcPr>
          <w:p w14:paraId="0AFB60BD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35" w:type="pct"/>
          </w:tcPr>
          <w:p w14:paraId="68BAF040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69FACED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1D360655" w14:textId="77777777" w:rsidTr="00EA6EF3">
        <w:tc>
          <w:tcPr>
            <w:tcW w:w="1876" w:type="pct"/>
          </w:tcPr>
          <w:p w14:paraId="75B65DA7" w14:textId="77777777"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35" w:type="pct"/>
          </w:tcPr>
          <w:p w14:paraId="7033D915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101BFFEE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27083534" w14:textId="77777777" w:rsidTr="00EA6EF3">
        <w:tc>
          <w:tcPr>
            <w:tcW w:w="1876" w:type="pct"/>
          </w:tcPr>
          <w:p w14:paraId="3C9DBF8C" w14:textId="77777777"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735" w:type="pct"/>
          </w:tcPr>
          <w:p w14:paraId="0ACA4171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0C3D4EE4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1B5C8846" w14:textId="77777777" w:rsidTr="00EA6EF3">
        <w:tc>
          <w:tcPr>
            <w:tcW w:w="1876" w:type="pct"/>
          </w:tcPr>
          <w:p w14:paraId="00EDE476" w14:textId="77777777"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735" w:type="pct"/>
          </w:tcPr>
          <w:p w14:paraId="41622ACE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E10F38E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21EEF683" w14:textId="77777777" w:rsidTr="00EA6EF3">
        <w:tc>
          <w:tcPr>
            <w:tcW w:w="1876" w:type="pct"/>
          </w:tcPr>
          <w:p w14:paraId="47E4984E" w14:textId="77777777"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735" w:type="pct"/>
          </w:tcPr>
          <w:p w14:paraId="27B3CEFD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381893E8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530F14" w:rsidRPr="005C261E" w14:paraId="0E62E90E" w14:textId="77777777" w:rsidTr="00EA6EF3">
        <w:tc>
          <w:tcPr>
            <w:tcW w:w="1876" w:type="pct"/>
          </w:tcPr>
          <w:p w14:paraId="6773C126" w14:textId="77777777" w:rsidR="00530F14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35" w:type="pct"/>
          </w:tcPr>
          <w:p w14:paraId="5EC5CC88" w14:textId="77777777" w:rsidR="00530F14" w:rsidRPr="005C261E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89" w:type="pct"/>
          </w:tcPr>
          <w:p w14:paraId="654475AA" w14:textId="77777777" w:rsidR="00530F14" w:rsidRPr="007D6D2D" w:rsidRDefault="00530F14" w:rsidP="00530F14">
            <w:pPr>
              <w:spacing w:line="36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03937FF4" w14:textId="77777777" w:rsidR="00530F14" w:rsidRDefault="00530F14" w:rsidP="00530F14">
      <w:pPr>
        <w:spacing w:line="360" w:lineRule="auto"/>
      </w:pPr>
    </w:p>
    <w:sectPr w:rsidR="00530F14" w:rsidSect="00116A4B">
      <w:pgSz w:w="11906" w:h="16838"/>
      <w:pgMar w:top="731" w:right="1417" w:bottom="91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EwNzExNjAwMjNS0lEKTi0uzszPAykwrAUAVTFYQiwAAAA="/>
  </w:docVars>
  <w:rsids>
    <w:rsidRoot w:val="00530F14"/>
    <w:rsid w:val="00116A4B"/>
    <w:rsid w:val="00530F14"/>
    <w:rsid w:val="00621F39"/>
    <w:rsid w:val="00AF0EEE"/>
    <w:rsid w:val="00B35EA1"/>
    <w:rsid w:val="00C74A9D"/>
    <w:rsid w:val="00EA6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67C1B"/>
  <w15:chartTrackingRefBased/>
  <w15:docId w15:val="{99906E9E-917B-4513-ACEA-891B61E2F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30F14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VarsaylanParagrafYazTipi"/>
    <w:rsid w:val="00530F14"/>
  </w:style>
  <w:style w:type="paragraph" w:styleId="NormalWeb">
    <w:name w:val="Normal (Web)"/>
    <w:basedOn w:val="Normal"/>
    <w:rsid w:val="00530F14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30F14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30F14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30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Microsoft Office User</cp:lastModifiedBy>
  <cp:revision>2</cp:revision>
  <dcterms:created xsi:type="dcterms:W3CDTF">2021-11-01T23:51:00Z</dcterms:created>
  <dcterms:modified xsi:type="dcterms:W3CDTF">2021-11-01T23:51:00Z</dcterms:modified>
</cp:coreProperties>
</file>